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DE302" w14:textId="086413B5" w:rsidR="00B1083E" w:rsidRPr="00D10F3A" w:rsidRDefault="00B1083E" w:rsidP="00B1083E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b w:val="0"/>
          <w:sz w:val="44"/>
          <w:szCs w:val="18"/>
        </w:rPr>
      </w:pPr>
      <w:r w:rsidRPr="00D10F3A">
        <w:rPr>
          <w:rFonts w:asciiTheme="minorHAnsi" w:hAnsiTheme="minorHAnsi" w:cstheme="minorHAnsi"/>
          <w:sz w:val="36"/>
          <w:szCs w:val="18"/>
        </w:rPr>
        <w:t>Assignment 4</w:t>
      </w:r>
    </w:p>
    <w:p w14:paraId="01C07CF2" w14:textId="77777777" w:rsidR="00B1083E" w:rsidRDefault="00B1083E" w:rsidP="00B1083E"/>
    <w:p w14:paraId="5085F71A" w14:textId="77777777" w:rsidR="00B1083E" w:rsidRPr="00D10F3A" w:rsidRDefault="00B1083E" w:rsidP="00B1083E">
      <w:pPr>
        <w:rPr>
          <w:sz w:val="32"/>
          <w:szCs w:val="24"/>
        </w:rPr>
      </w:pPr>
      <w:r w:rsidRPr="00D10F3A">
        <w:rPr>
          <w:sz w:val="32"/>
          <w:szCs w:val="24"/>
        </w:rPr>
        <w:t xml:space="preserve">write a java program create a mutable and immutable string display the length of </w:t>
      </w:r>
      <w:proofErr w:type="gramStart"/>
      <w:r w:rsidRPr="00D10F3A">
        <w:rPr>
          <w:sz w:val="32"/>
          <w:szCs w:val="24"/>
        </w:rPr>
        <w:t>the  string</w:t>
      </w:r>
      <w:proofErr w:type="gramEnd"/>
      <w:r w:rsidRPr="00D10F3A">
        <w:rPr>
          <w:sz w:val="32"/>
          <w:szCs w:val="24"/>
        </w:rPr>
        <w:t xml:space="preserve"> and substring(2,5)</w:t>
      </w:r>
    </w:p>
    <w:p w14:paraId="3E657A36" w14:textId="77777777" w:rsidR="00B1083E" w:rsidRPr="00D10F3A" w:rsidRDefault="00B1083E" w:rsidP="00B1083E">
      <w:pPr>
        <w:rPr>
          <w:sz w:val="32"/>
          <w:szCs w:val="24"/>
        </w:rPr>
      </w:pPr>
    </w:p>
    <w:p w14:paraId="560E4B53" w14:textId="77777777" w:rsidR="00B1083E" w:rsidRPr="00EB22D7" w:rsidRDefault="00B1083E" w:rsidP="00B1083E">
      <w:pPr>
        <w:rPr>
          <w:sz w:val="24"/>
          <w:szCs w:val="24"/>
        </w:rPr>
      </w:pPr>
      <w:r w:rsidRPr="00D10F3A">
        <w:rPr>
          <w:sz w:val="32"/>
          <w:szCs w:val="24"/>
        </w:rPr>
        <w:t>string star=” java program”.</w:t>
      </w:r>
    </w:p>
    <w:bookmarkStart w:id="0" w:name="_MON_1710243822"/>
    <w:bookmarkEnd w:id="0"/>
    <w:p w14:paraId="7D6C8398" w14:textId="1E05F8EC" w:rsidR="00B1083E" w:rsidRDefault="00673D26" w:rsidP="00B1083E">
      <w:r>
        <w:object w:dxaOrig="9360" w:dyaOrig="4899" w14:anchorId="66777F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245.25pt" o:ole="">
            <v:imagedata r:id="rId7" o:title=""/>
          </v:shape>
          <o:OLEObject Type="Embed" ProgID="Word.OpenDocumentText.12" ShapeID="_x0000_i1027" DrawAspect="Content" ObjectID="_1710243843" r:id="rId8"/>
        </w:object>
      </w:r>
    </w:p>
    <w:p w14:paraId="4459CB42" w14:textId="201CEB70" w:rsidR="00D60509" w:rsidRPr="00B1083E" w:rsidRDefault="00D60509" w:rsidP="00B1083E">
      <w:bookmarkStart w:id="1" w:name="_GoBack"/>
      <w:bookmarkEnd w:id="1"/>
    </w:p>
    <w:sectPr w:rsidR="00D60509" w:rsidRPr="00B1083E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4D754E" w14:textId="77777777" w:rsidR="007056D7" w:rsidRDefault="007056D7" w:rsidP="00723483">
      <w:pPr>
        <w:spacing w:after="0" w:line="240" w:lineRule="auto"/>
      </w:pPr>
      <w:r>
        <w:separator/>
      </w:r>
    </w:p>
  </w:endnote>
  <w:endnote w:type="continuationSeparator" w:id="0">
    <w:p w14:paraId="1E1C0100" w14:textId="77777777" w:rsidR="007056D7" w:rsidRDefault="007056D7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33087719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FBAF6" w14:textId="77777777" w:rsidR="007056D7" w:rsidRDefault="007056D7" w:rsidP="00723483">
      <w:pPr>
        <w:spacing w:after="0" w:line="240" w:lineRule="auto"/>
      </w:pPr>
      <w:r>
        <w:separator/>
      </w:r>
    </w:p>
  </w:footnote>
  <w:footnote w:type="continuationSeparator" w:id="0">
    <w:p w14:paraId="2DD01B62" w14:textId="77777777" w:rsidR="007056D7" w:rsidRDefault="007056D7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33FB3"/>
    <w:multiLevelType w:val="hybridMultilevel"/>
    <w:tmpl w:val="7D7A1D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508F6"/>
    <w:multiLevelType w:val="hybridMultilevel"/>
    <w:tmpl w:val="589E1B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2"/>
  </w:num>
  <w:num w:numId="4">
    <w:abstractNumId w:val="5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3"/>
  </w:num>
  <w:num w:numId="8">
    <w:abstractNumId w:val="11"/>
  </w:num>
  <w:num w:numId="9">
    <w:abstractNumId w:val="9"/>
  </w:num>
  <w:num w:numId="10">
    <w:abstractNumId w:val="1"/>
  </w:num>
  <w:num w:numId="11">
    <w:abstractNumId w:val="2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2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56D92"/>
    <w:rsid w:val="000712EE"/>
    <w:rsid w:val="00074FB4"/>
    <w:rsid w:val="00082A68"/>
    <w:rsid w:val="000B105B"/>
    <w:rsid w:val="000B5CAF"/>
    <w:rsid w:val="000B5DD6"/>
    <w:rsid w:val="000D06A4"/>
    <w:rsid w:val="00147AB4"/>
    <w:rsid w:val="00154B6B"/>
    <w:rsid w:val="001979CE"/>
    <w:rsid w:val="001A641A"/>
    <w:rsid w:val="001C7344"/>
    <w:rsid w:val="0021269C"/>
    <w:rsid w:val="00244D0E"/>
    <w:rsid w:val="00245C96"/>
    <w:rsid w:val="00272180"/>
    <w:rsid w:val="00354613"/>
    <w:rsid w:val="003D2101"/>
    <w:rsid w:val="003F36EF"/>
    <w:rsid w:val="00403CB4"/>
    <w:rsid w:val="004252D8"/>
    <w:rsid w:val="00434965"/>
    <w:rsid w:val="00440624"/>
    <w:rsid w:val="004A2153"/>
    <w:rsid w:val="004C7384"/>
    <w:rsid w:val="00533175"/>
    <w:rsid w:val="005341D9"/>
    <w:rsid w:val="00555724"/>
    <w:rsid w:val="00583697"/>
    <w:rsid w:val="005A4FC4"/>
    <w:rsid w:val="0061651E"/>
    <w:rsid w:val="00652A03"/>
    <w:rsid w:val="00673D26"/>
    <w:rsid w:val="0070561A"/>
    <w:rsid w:val="007056D7"/>
    <w:rsid w:val="00723483"/>
    <w:rsid w:val="007F579A"/>
    <w:rsid w:val="008003BF"/>
    <w:rsid w:val="008260EF"/>
    <w:rsid w:val="00826B19"/>
    <w:rsid w:val="00827B82"/>
    <w:rsid w:val="008E009B"/>
    <w:rsid w:val="008E3701"/>
    <w:rsid w:val="008F6318"/>
    <w:rsid w:val="0091646B"/>
    <w:rsid w:val="0092614E"/>
    <w:rsid w:val="009462D4"/>
    <w:rsid w:val="00965009"/>
    <w:rsid w:val="00966366"/>
    <w:rsid w:val="00A01278"/>
    <w:rsid w:val="00A30692"/>
    <w:rsid w:val="00AB173E"/>
    <w:rsid w:val="00AE0E14"/>
    <w:rsid w:val="00B1083E"/>
    <w:rsid w:val="00B13B06"/>
    <w:rsid w:val="00B63555"/>
    <w:rsid w:val="00B766CF"/>
    <w:rsid w:val="00B83024"/>
    <w:rsid w:val="00B93B5E"/>
    <w:rsid w:val="00C14AD1"/>
    <w:rsid w:val="00C54043"/>
    <w:rsid w:val="00C74D16"/>
    <w:rsid w:val="00C94561"/>
    <w:rsid w:val="00CD39C9"/>
    <w:rsid w:val="00D10F3A"/>
    <w:rsid w:val="00D13C6B"/>
    <w:rsid w:val="00D337A9"/>
    <w:rsid w:val="00D60509"/>
    <w:rsid w:val="00E86117"/>
    <w:rsid w:val="00EA4B46"/>
    <w:rsid w:val="00EA5FA7"/>
    <w:rsid w:val="00EF361F"/>
    <w:rsid w:val="00F94426"/>
    <w:rsid w:val="00FB34F6"/>
    <w:rsid w:val="00FB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509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B1083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1083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B108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40</cp:revision>
  <dcterms:created xsi:type="dcterms:W3CDTF">2021-06-18T11:14:00Z</dcterms:created>
  <dcterms:modified xsi:type="dcterms:W3CDTF">2022-03-31T21:58:00Z</dcterms:modified>
</cp:coreProperties>
</file>